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c38d1de5b9170d8f977d53bf4034a3f3f2b34268.png"/>
            <a:graphic>
              <a:graphicData uri="http://schemas.openxmlformats.org/drawingml/2006/picture">
                <pic:pic>
                  <pic:nvPicPr>
                    <pic:cNvPr id="1" name="image-c38d1de5b9170d8f977d53bf4034a3f3f2b3426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you extract all the information given in the links and provide the info in proper format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1] 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BinaryShaderProgramManagement.htm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2)</w:t>
      </w:r>
      <w:r>
        <w:rPr>
          <w:rFonts w:eastAsia="inter" w:cs="inter" w:ascii="inter" w:hAnsi="inter"/>
          <w:color w:val="000000"/>
        </w:rPr>
        <w:br w:type="textWrapping"/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GlslcShaderProgramCompiler.htm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3)</w:t>
      </w:r>
      <w:r>
        <w:rPr>
          <w:rFonts w:eastAsia="inter" w:cs="inter" w:ascii="inter" w:hAnsi="inter"/>
          <w:color w:val="000000"/>
        </w:rPr>
        <w:br w:type="textWrapping"/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Egldevice.htm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4)</w:t>
      </w:r>
      <w:r>
        <w:rPr>
          <w:rFonts w:eastAsia="inter" w:cs="inter" w:ascii="inter" w:hAnsi="inter"/>
          <w:color w:val="000000"/>
        </w:rPr>
        <w:br w:type="textWrapping"/>
      </w:r>
      <w:hyperlink r:id="rId9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Eglstream.htm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5)</w:t>
      </w:r>
      <w:r>
        <w:rPr>
          <w:rFonts w:eastAsia="inter" w:cs="inter" w:ascii="inter" w:hAnsi="inter"/>
          <w:color w:val="000000"/>
        </w:rPr>
        <w:br w:type="textWrapping"/>
      </w:r>
      <w:hyperlink r:id="rId10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OpenglEsProgrammingTips.html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6)</w:t>
      </w:r>
      <w:r>
        <w:rPr>
          <w:rFonts w:eastAsia="inter" w:cs="inter" w:ascii="inter" w:hAnsi="inter"/>
          <w:color w:val="000000"/>
        </w:rPr>
        <w:br w:type="textWrapping"/>
      </w:r>
      <w:hyperlink r:id="rId11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GraphicsProgramming/SampleApplications.html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lain in detail as mentioned in the document &gt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o not add the reference links at the end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’s a structured summary of the information from the provided NVIDIA Jetson Linux documentation link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inary Shader Program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compiling Shaders with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glslc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Eliminates runtime shader compilation by precompiling shaders offline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nefi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uces application startup time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voids loading compiler libraries if all shaders are precompiled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hader Binary API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lGetProgramBinary()</w:t>
      </w:r>
      <w:r>
        <w:rPr>
          <w:rFonts w:eastAsia="inter" w:cs="inter" w:ascii="inter" w:hAnsi="inter"/>
          <w:color w:val="000000"/>
          <w:sz w:val="21"/>
        </w:rPr>
        <w:t xml:space="preserve">: Retrieves compiled/linked program binaries for storage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lProgramBinary()</w:t>
      </w:r>
      <w:r>
        <w:rPr>
          <w:rFonts w:eastAsia="inter" w:cs="inter" w:ascii="inter" w:hAnsi="inter"/>
          <w:color w:val="000000"/>
          <w:sz w:val="21"/>
        </w:rPr>
        <w:t xml:space="preserve">: Loads precompiled binaries (no re-linking required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omatic Shader Cach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nctionality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ches compiled shaders to avoid recompilation across runs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d by default on writable filesystem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able cache: S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__GL_SHADER_DISK_CACHE=0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cache path: S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__GL_SHADER_DISK_CACHE_PATH=&lt;directory&gt;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d-Only Cache Setup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cache on a development system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y cache directory to target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read-only permiss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che vs. Direct Binary Load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che</w:t>
      </w:r>
      <w:r>
        <w:rPr>
          <w:rFonts w:eastAsia="inter" w:cs="inter" w:ascii="inter" w:hAnsi="inter"/>
          <w:color w:val="000000"/>
          <w:sz w:val="21"/>
        </w:rPr>
        <w:t xml:space="preserve">: Automatic but recompiles with driver update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rect Loading</w:t>
      </w:r>
      <w:r>
        <w:rPr>
          <w:rFonts w:eastAsia="inter" w:cs="inter" w:ascii="inter" w:hAnsi="inter"/>
          <w:color w:val="000000"/>
          <w:sz w:val="21"/>
        </w:rPr>
        <w:t xml:space="preserve">: Avoids cache overhead but requires manual updates for compiler/driver chang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LSLC Shader Program Compile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ag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and Syntax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lslc -gles -chip &lt;chip_id&gt; -binary &lt;output_file&gt; -vs &lt;vertex_shader&gt; -fs &lt;fragment_shader&gt;  </w:t>
        <w:br/>
        <w:t xml:space="preserve"/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chip_id&gt;</w:t>
      </w:r>
      <w:r>
        <w:rPr>
          <w:rFonts w:eastAsia="inter" w:cs="inter" w:ascii="inter" w:hAnsi="inter"/>
          <w:color w:val="000000"/>
          <w:sz w:val="21"/>
        </w:rPr>
        <w:t xml:space="preserve">: Target GPU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a10b</w:t>
      </w:r>
      <w:r>
        <w:rPr>
          <w:rFonts w:eastAsia="inter" w:cs="inter" w:ascii="inter" w:hAnsi="inter"/>
          <w:color w:val="000000"/>
          <w:sz w:val="21"/>
        </w:rPr>
        <w:t xml:space="preserve"> for Jetson AGX Orin)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utput: Binary shader program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output_file&gt;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iled Binary Forma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4-byte size header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4-byte format identifier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inary data (variable length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river-Specific Not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inaries are tied to specific driver versions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brari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ibnvidia-glcore-cg.so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ibnvidia-glcore-ocg.so</w:t>
      </w:r>
      <w:r>
        <w:rPr>
          <w:rFonts w:eastAsia="inter" w:cs="inter" w:ascii="inter" w:hAnsi="inter"/>
          <w:color w:val="000000"/>
          <w:sz w:val="21"/>
        </w:rPr>
        <w:t xml:space="preserve"> load only if runtime compilation occu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river State Optimiza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driverstate</w:t>
      </w:r>
      <w:r>
        <w:rPr>
          <w:rFonts w:eastAsia="inter" w:cs="inter" w:ascii="inter" w:hAnsi="inter"/>
          <w:color w:val="000000"/>
          <w:sz w:val="21"/>
        </w:rPr>
        <w:t xml:space="preserve"> to inject GPU microcode for specific rendering states (e.g., vertex attribute enable flags)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lslc -chip &lt;chip_id&gt; -driverstate vertexattribenable 0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GLDevice and EGLStre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GLDevice Overview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Direct rendering without a window system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Componen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GLOutput</w:t>
      </w:r>
      <w:r>
        <w:rPr>
          <w:rFonts w:eastAsia="inter" w:cs="inter" w:ascii="inter" w:hAnsi="inter"/>
          <w:color w:val="000000"/>
          <w:sz w:val="21"/>
        </w:rPr>
        <w:t xml:space="preserve">: Manages display outputs.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GLStream</w:t>
      </w:r>
      <w:r>
        <w:rPr>
          <w:rFonts w:eastAsia="inter" w:cs="inter" w:ascii="inter" w:hAnsi="inter"/>
          <w:color w:val="000000"/>
          <w:sz w:val="21"/>
        </w:rPr>
        <w:t xml:space="preserve">: Transfers data between APIs (e.g., OpenGL ↔ CUDA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GLStream Mod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ilbox Mod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ducer replaces old frames; consumer displays latest.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rolled by producer timing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FO Mod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eues frames with timestamps; consumer manages display tim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ndering to EGLDevice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EGLDisplay from EGLDevice.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itialize EGLStream and connect to EGLOutput.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ind OpenGL context to stream surface.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st frames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glSwapBuffers()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oss-Process EGLStream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ample Workflow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umer creates stream and shares file descriptor via socket.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ducer creates stream from descriptor and connects to surface.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 run in separate processes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glstreamcube</w:t>
      </w:r>
      <w:r>
        <w:rPr>
          <w:rFonts w:eastAsia="inter" w:cs="inter" w:ascii="inter" w:hAnsi="inter"/>
          <w:color w:val="000000"/>
          <w:sz w:val="21"/>
        </w:rPr>
        <w:t xml:space="preserve"> as consum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ubble</w:t>
      </w:r>
      <w:r>
        <w:rPr>
          <w:rFonts w:eastAsia="inter" w:cs="inter" w:ascii="inter" w:hAnsi="inter"/>
          <w:color w:val="000000"/>
          <w:sz w:val="21"/>
        </w:rPr>
        <w:t xml:space="preserve"> as producer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enGL ES Programming Tip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te Management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void Redundant State Changes</w:t>
      </w:r>
      <w:r>
        <w:rPr>
          <w:rFonts w:eastAsia="inter" w:cs="inter" w:ascii="inter" w:hAnsi="inter"/>
          <w:color w:val="000000"/>
          <w:sz w:val="21"/>
        </w:rPr>
        <w:t xml:space="preserve">: Initialize states once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lViewport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Backface Culling</w:t>
      </w:r>
      <w:r>
        <w:rPr>
          <w:rFonts w:eastAsia="inter" w:cs="inter" w:ascii="inter" w:hAnsi="inter"/>
          <w:color w:val="000000"/>
          <w:sz w:val="21"/>
        </w:rPr>
        <w:t xml:space="preserve">: Reduces unnecessary fragment process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ometry Optimizatio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Indexed Primitives</w:t>
      </w:r>
      <w:r>
        <w:rPr>
          <w:rFonts w:eastAsia="inter" w:cs="inter" w:ascii="inter" w:hAnsi="inter"/>
          <w:color w:val="000000"/>
          <w:sz w:val="21"/>
        </w:rPr>
        <w:t xml:space="preserve">: Maximize Post-TnL vertex cache efficiency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nimize Vertex Attributes</w:t>
      </w:r>
      <w:r>
        <w:rPr>
          <w:rFonts w:eastAsia="inter" w:cs="inter" w:ascii="inter" w:hAnsi="inter"/>
          <w:color w:val="000000"/>
          <w:sz w:val="21"/>
        </w:rPr>
        <w:t xml:space="preserve">: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YTE</w:t>
      </w:r>
      <w:r>
        <w:rPr>
          <w:rFonts w:eastAsia="inter" w:cs="inter" w:ascii="inter" w:hAnsi="inter"/>
          <w:color w:val="000000"/>
          <w:sz w:val="21"/>
        </w:rPr>
        <w:t xml:space="preserve">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HORT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LOAT</w:t>
      </w:r>
      <w:r>
        <w:rPr>
          <w:rFonts w:eastAsia="inter" w:cs="inter" w:ascii="inter" w:hAnsi="inter"/>
          <w:color w:val="000000"/>
          <w:sz w:val="21"/>
        </w:rPr>
        <w:t xml:space="preserve"> where possible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tch Draw Calls</w:t>
      </w:r>
      <w:r>
        <w:rPr>
          <w:rFonts w:eastAsia="inter" w:cs="inter" w:ascii="inter" w:hAnsi="inter"/>
          <w:color w:val="000000"/>
          <w:sz w:val="21"/>
        </w:rPr>
        <w:t xml:space="preserve">: Combine geometry into fewer buffers to reduce CPU overhead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hader Best Practic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void Conditionals</w:t>
      </w:r>
      <w:r>
        <w:rPr>
          <w:rFonts w:eastAsia="inter" w:cs="inter" w:ascii="inter" w:hAnsi="inter"/>
          <w:color w:val="000000"/>
          <w:sz w:val="21"/>
        </w:rPr>
        <w:t xml:space="preserve">: Replace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mp()</w:t>
      </w:r>
      <w:r>
        <w:rPr>
          <w:rFonts w:eastAsia="inter" w:cs="inter" w:ascii="inter" w:hAnsi="inter"/>
          <w:color w:val="000000"/>
          <w:sz w:val="21"/>
        </w:rPr>
        <w:t xml:space="preserve"> or algebraic operations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cision Qualifiers</w:t>
      </w:r>
      <w:r>
        <w:rPr>
          <w:rFonts w:eastAsia="inter" w:cs="inter" w:ascii="inter" w:hAnsi="inter"/>
          <w:color w:val="000000"/>
          <w:sz w:val="21"/>
        </w:rPr>
        <w:t xml:space="preserve">: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owp</w:t>
      </w:r>
      <w:r>
        <w:rPr>
          <w:rFonts w:eastAsia="inter" w:cs="inter" w:ascii="inter" w:hAnsi="inter"/>
          <w:color w:val="000000"/>
          <w:sz w:val="21"/>
        </w:rPr>
        <w:t xml:space="preserve"> for non-critical data (e.g., colors)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t-In Functions</w:t>
      </w:r>
      <w:r>
        <w:rPr>
          <w:rFonts w:eastAsia="inter" w:cs="inter" w:ascii="inter" w:hAnsi="inter"/>
          <w:color w:val="000000"/>
          <w:sz w:val="21"/>
        </w:rPr>
        <w:t xml:space="preserve">: Pref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flect()</w:t>
      </w:r>
      <w:r>
        <w:rPr>
          <w:rFonts w:eastAsia="inter" w:cs="inter" w:ascii="inter" w:hAnsi="inter"/>
          <w:color w:val="000000"/>
          <w:sz w:val="21"/>
        </w:rPr>
        <w:t xml:space="preserve"> over manual calcula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xture Optimiza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ression</w:t>
      </w:r>
      <w:r>
        <w:rPr>
          <w:rFonts w:eastAsia="inter" w:cs="inter" w:ascii="inter" w:hAnsi="inter"/>
          <w:color w:val="000000"/>
          <w:sz w:val="21"/>
        </w:rPr>
        <w:t xml:space="preserve">: Use S3TC/LATC for color/normal maps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pmaps</w:t>
      </w:r>
      <w:r>
        <w:rPr>
          <w:rFonts w:eastAsia="inter" w:cs="inter" w:ascii="inter" w:hAnsi="inter"/>
          <w:color w:val="000000"/>
          <w:sz w:val="21"/>
        </w:rPr>
        <w:t xml:space="preserve">: Enable for minification to improve cache efficiency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oat Textures</w:t>
      </w:r>
      <w:r>
        <w:rPr>
          <w:rFonts w:eastAsia="inter" w:cs="inter" w:ascii="inter" w:hAnsi="inter"/>
          <w:color w:val="000000"/>
          <w:sz w:val="21"/>
        </w:rPr>
        <w:t xml:space="preserve">: Avoid unless necessary; use fixed-point format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ample Appl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VIDIA Demo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cluded Sample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ars-basic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glstreamcub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ubbl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ee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built Binaries</w:t>
      </w:r>
      <w:r>
        <w:rPr>
          <w:rFonts w:eastAsia="inter" w:cs="inter" w:ascii="inter" w:hAnsi="inter"/>
          <w:color w:val="000000"/>
          <w:sz w:val="21"/>
        </w:rPr>
        <w:t xml:space="preserve">: Located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usr/src/nvidia/graphics_demos/bin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unning Demo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11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PLAY=:0  </w:t>
        <w:br/>
        <w:t xml:space="preserve">xinit &amp;  </w:t>
        <w:br/>
        <w:t xml:space="preserve">./gears-basic  </w:t>
        <w:br/>
        <w:t xml:space="preserve"/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yland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rvice gdm stop  </w:t>
        <w:br/>
        <w:t xml:space="preserve">weston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1 &amp;  </w:t>
        <w:br/>
        <w:t xml:space="preserve">./eglstreamcube  </w:t>
        <w:br/>
        <w:t xml:space="preserve"/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GLDevic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bubble -layer 1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nder to overlay plan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pstream Example: Gear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mesa-utils mesa-utils-extra  </w:t>
        <w:br/>
        <w:t xml:space="preserve"/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s2gear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penGL ES versio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lxgear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LX versio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ummary provides a technical overview of key concepts, tools, and optimizations for graphics programming on NVIDIA Jetson devic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38d1de5b9170d8f977d53bf4034a3f3f2b34268.png" TargetMode="Internal"/><Relationship Id="rId6" Type="http://schemas.openxmlformats.org/officeDocument/2006/relationships/hyperlink" Target="https://docs.nvidia.com/jetson/archives/r34.1/DeveloperGuide/text/SD/GraphicsProgramming/BinaryShaderProgramManagement.html" TargetMode="External"/><Relationship Id="rId7" Type="http://schemas.openxmlformats.org/officeDocument/2006/relationships/hyperlink" Target="https://docs.nvidia.com/jetson/archives/r34.1/DeveloperGuide/text/SD/GraphicsProgramming/GlslcShaderProgramCompiler.html" TargetMode="External"/><Relationship Id="rId8" Type="http://schemas.openxmlformats.org/officeDocument/2006/relationships/hyperlink" Target="https://docs.nvidia.com/jetson/archives/r34.1/DeveloperGuide/text/SD/GraphicsProgramming/Egldevice.html" TargetMode="External"/><Relationship Id="rId9" Type="http://schemas.openxmlformats.org/officeDocument/2006/relationships/hyperlink" Target="https://docs.nvidia.com/jetson/archives/r34.1/DeveloperGuide/text/SD/GraphicsProgramming/Eglstream.html" TargetMode="External"/><Relationship Id="rId10" Type="http://schemas.openxmlformats.org/officeDocument/2006/relationships/hyperlink" Target="https://docs.nvidia.com/jetson/archives/r34.1/DeveloperGuide/text/SD/GraphicsProgramming/OpenglEsProgrammingTips.html" TargetMode="External"/><Relationship Id="rId11" Type="http://schemas.openxmlformats.org/officeDocument/2006/relationships/hyperlink" Target="https://docs.nvidia.com/jetson/archives/r34.1/DeveloperGuide/text/SD/GraphicsProgramming/SampleApplications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01T00:51:16.865Z</dcterms:created>
  <dcterms:modified xsi:type="dcterms:W3CDTF">2025-05-01T00:51:16.865Z</dcterms:modified>
</cp:coreProperties>
</file>